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p w14:paraId="5E436398" w14:textId="2B3145B3" w:rsidR="005B5CE6" w:rsidRDefault="005B5C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168"/>
        <w:gridCol w:w="3168"/>
      </w:tblGrid>
      <w:tr w:rsidR="001D1198" w14:paraId="1FABEE19" w14:textId="40FA3733" w:rsidTr="00156955">
        <w:tc>
          <w:tcPr>
            <w:tcW w:w="3168" w:type="dxa"/>
          </w:tcPr>
          <w:p w14:paraId="0A73ED0D" w14:textId="7149F285" w:rsidR="001D1198" w:rsidRPr="001D1198" w:rsidRDefault="001D1198" w:rsidP="001D1198">
            <w:pPr>
              <w:spacing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 wp14:anchorId="0C9B28D9" wp14:editId="6BF42AE2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10164647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  <w:tc>
          <w:tcPr>
            <w:tcW w:w="3168" w:type="dxa"/>
          </w:tcPr>
          <w:p w14:paraId="168E12FF" w14:textId="71DF3B2A" w:rsidR="001D1198" w:rsidRDefault="001D1198" w:rsidP="001D1198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0" locked="0" layoutInCell="1" allowOverlap="1" wp14:anchorId="111F99D9" wp14:editId="045DE67D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10028348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  <w:tc>
          <w:tcPr>
            <w:tcW w:w="3168" w:type="dxa"/>
          </w:tcPr>
          <w:p w14:paraId="5A246702" w14:textId="08A44360" w:rsidR="001D1198" w:rsidRDefault="001D1198" w:rsidP="001D1198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63D0E677" wp14:editId="602648C2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18639218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</w:tr>
      <w:tr w:rsidR="001D1198" w14:paraId="78132CBB" w14:textId="77777777" w:rsidTr="001D1198">
        <w:tc>
          <w:tcPr>
            <w:tcW w:w="3168" w:type="dxa"/>
          </w:tcPr>
          <w:p w14:paraId="3814D762" w14:textId="05D87988" w:rsidR="001D1198" w:rsidRPr="001D1198" w:rsidRDefault="001D1198" w:rsidP="00D82D1C">
            <w:pPr>
              <w:spacing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12A7F34E" wp14:editId="502DA411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8590072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  <w:tc>
          <w:tcPr>
            <w:tcW w:w="3168" w:type="dxa"/>
          </w:tcPr>
          <w:p w14:paraId="12979C20" w14:textId="114E340F" w:rsidR="001D1198" w:rsidRDefault="001D1198" w:rsidP="00D82D1C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01FC0AE1" wp14:editId="3D3A0007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7090372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  <w:tc>
          <w:tcPr>
            <w:tcW w:w="3168" w:type="dxa"/>
          </w:tcPr>
          <w:p w14:paraId="5D4D4314" w14:textId="453E4050" w:rsidR="001D1198" w:rsidRDefault="001D1198" w:rsidP="00D82D1C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751FDF6A" wp14:editId="62CAD24D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13444632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</w:tr>
      <w:tr w:rsidR="001D1198" w14:paraId="576C2DB6" w14:textId="77777777" w:rsidTr="001D1198">
        <w:tc>
          <w:tcPr>
            <w:tcW w:w="3168" w:type="dxa"/>
          </w:tcPr>
          <w:p w14:paraId="19F2CA49" w14:textId="387240F3" w:rsidR="001D1198" w:rsidRPr="001D1198" w:rsidRDefault="001D1198" w:rsidP="00D82D1C">
            <w:pPr>
              <w:spacing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6C2295BA" wp14:editId="05D6EF05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1321688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  <w:tc>
          <w:tcPr>
            <w:tcW w:w="3168" w:type="dxa"/>
          </w:tcPr>
          <w:p w14:paraId="12472518" w14:textId="33A219E2" w:rsidR="001D1198" w:rsidRDefault="001D1198" w:rsidP="00D82D1C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219C3C67" wp14:editId="01C60DFE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14271642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  <w:tc>
          <w:tcPr>
            <w:tcW w:w="3168" w:type="dxa"/>
          </w:tcPr>
          <w:p w14:paraId="4E66C3A3" w14:textId="49305E29" w:rsidR="001D1198" w:rsidRDefault="001D1198" w:rsidP="00D82D1C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0" locked="0" layoutInCell="1" allowOverlap="1" wp14:anchorId="26138332" wp14:editId="559CD84D">
                  <wp:simplePos x="0" y="0"/>
                  <wp:positionH relativeFrom="column">
                    <wp:posOffset>1025906</wp:posOffset>
                  </wp:positionH>
                  <wp:positionV relativeFrom="paragraph">
                    <wp:posOffset>25400</wp:posOffset>
                  </wp:positionV>
                  <wp:extent cx="914400" cy="647700"/>
                  <wp:effectExtent l="0" t="0" r="0" b="0"/>
                  <wp:wrapSquare wrapText="bothSides"/>
                  <wp:docPr id="4879208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464718" name="Picture 1016464718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73AF">
              <w:rPr>
                <w:b/>
                <w:bCs/>
                <w:sz w:val="20"/>
                <w:szCs w:val="20"/>
              </w:rPr>
              <w:t xml:space="preserve">Southern </w:t>
            </w:r>
            <w:proofErr w:type="spellStart"/>
            <w:r w:rsidRPr="00C973AF">
              <w:rPr>
                <w:b/>
                <w:bCs/>
                <w:sz w:val="20"/>
                <w:szCs w:val="20"/>
              </w:rPr>
              <w:t>Blueflag</w:t>
            </w:r>
            <w:proofErr w:type="spellEnd"/>
            <w:r w:rsidRPr="00C973AF">
              <w:rPr>
                <w:b/>
                <w:bCs/>
                <w:sz w:val="20"/>
                <w:szCs w:val="20"/>
              </w:rPr>
              <w:t xml:space="preserve"> Iri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C973AF">
              <w:rPr>
                <w:i/>
                <w:iCs/>
                <w:sz w:val="20"/>
                <w:szCs w:val="20"/>
              </w:rPr>
              <w:t>Iris</w:t>
            </w:r>
            <w:proofErr w:type="spellEnd"/>
            <w:r w:rsidRPr="00C973AF">
              <w:rPr>
                <w:i/>
                <w:iCs/>
                <w:sz w:val="20"/>
                <w:szCs w:val="20"/>
              </w:rPr>
              <w:t xml:space="preserve"> virginiana</w:t>
            </w:r>
            <w:r>
              <w:rPr>
                <w:sz w:val="20"/>
                <w:szCs w:val="20"/>
              </w:rPr>
              <w:t xml:space="preserve">  </w:t>
            </w:r>
            <w:r w:rsidRPr="009263C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etland native. Sun, moist-wet rich, acidic </w:t>
            </w:r>
            <w:r w:rsidRPr="009263CE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 xml:space="preserve">. Grows 2-3.5’ Spreads by rhizomes. </w:t>
            </w:r>
            <w:r w:rsidRPr="00C973AF">
              <w:rPr>
                <w:b/>
                <w:bCs/>
                <w:sz w:val="20"/>
                <w:szCs w:val="20"/>
              </w:rPr>
              <w:t>Sow outside in fall, winter sow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C973AF">
              <w:rPr>
                <w:b/>
                <w:bCs/>
                <w:sz w:val="20"/>
                <w:szCs w:val="20"/>
              </w:rPr>
              <w:t xml:space="preserve"> or cold, moist stratify 3-4 mo. in</w:t>
            </w:r>
            <w:r>
              <w:rPr>
                <w:b/>
                <w:bCs/>
                <w:sz w:val="20"/>
                <w:szCs w:val="20"/>
              </w:rPr>
              <w:t xml:space="preserve"> vermiculite. </w:t>
            </w:r>
            <w:r>
              <w:rPr>
                <w:rFonts w:eastAsia="Times New Roman" w:cs="Calibri"/>
                <w:sz w:val="20"/>
                <w:szCs w:val="20"/>
              </w:rPr>
              <w:t>Sow in flats of #3, 4, or 6 pots.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Sow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2 seeds per cell, cover to depth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at 70</w:t>
            </w:r>
            <w:proofErr w:type="gramStart"/>
            <w:r w:rsidRPr="009263CE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rFonts w:eastAsia="Times New Roman" w:cs="Calibri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G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>erminates</w:t>
            </w:r>
            <w:proofErr w:type="gramEnd"/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in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3</w:t>
            </w:r>
            <w:r w:rsidRPr="009263CE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weeks.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>Do not allow it to dry out. Obligate wetland plant.</w:t>
            </w:r>
            <w:r w:rsidRPr="009263CE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The </w:t>
            </w:r>
            <w:r>
              <w:rPr>
                <w:rFonts w:eastAsia="Times New Roman" w:cstheme="minorHAnsi"/>
                <w:sz w:val="20"/>
                <w:szCs w:val="20"/>
                <w:lang w:val="en"/>
              </w:rPr>
              <w:t xml:space="preserve">seeds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ripen in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September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>.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Attracts butterflies, hummingbirds, bees, birds. </w:t>
            </w:r>
            <w:r w:rsidRPr="009263CE">
              <w:rPr>
                <w:rFonts w:asciiTheme="minorHAnsi" w:eastAsia="Times New Roman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9263C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 xml:space="preserve">Harvested </w:t>
            </w:r>
            <w:r w:rsidR="00DF7E24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"/>
              </w:rPr>
              <w:t>20____</w:t>
            </w:r>
          </w:p>
        </w:tc>
      </w:tr>
    </w:tbl>
    <w:p w14:paraId="6CFDA2D3" w14:textId="77777777" w:rsidR="007D357E" w:rsidRDefault="007D357E"/>
    <w:sectPr w:rsidR="007D357E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3M7cwMDc2NDFU0lEKTi0uzszPAykwrAUAI68qXCwAAAA="/>
  </w:docVars>
  <w:rsids>
    <w:rsidRoot w:val="007D357E"/>
    <w:rsid w:val="000571A2"/>
    <w:rsid w:val="00084676"/>
    <w:rsid w:val="000A1EA4"/>
    <w:rsid w:val="001613AB"/>
    <w:rsid w:val="00173737"/>
    <w:rsid w:val="001D1198"/>
    <w:rsid w:val="001D1854"/>
    <w:rsid w:val="00240D27"/>
    <w:rsid w:val="0024443C"/>
    <w:rsid w:val="00302463"/>
    <w:rsid w:val="00376D7C"/>
    <w:rsid w:val="003D3B80"/>
    <w:rsid w:val="003E11FF"/>
    <w:rsid w:val="00464596"/>
    <w:rsid w:val="005B5CE6"/>
    <w:rsid w:val="00604FA9"/>
    <w:rsid w:val="0062176E"/>
    <w:rsid w:val="006442F6"/>
    <w:rsid w:val="00697B8B"/>
    <w:rsid w:val="006C7E16"/>
    <w:rsid w:val="007555B3"/>
    <w:rsid w:val="007D357E"/>
    <w:rsid w:val="008239AA"/>
    <w:rsid w:val="008B2E44"/>
    <w:rsid w:val="008F724D"/>
    <w:rsid w:val="009263CE"/>
    <w:rsid w:val="009620AD"/>
    <w:rsid w:val="009B613C"/>
    <w:rsid w:val="009C1A6A"/>
    <w:rsid w:val="00A452ED"/>
    <w:rsid w:val="00A869A7"/>
    <w:rsid w:val="00AD1221"/>
    <w:rsid w:val="00B0635C"/>
    <w:rsid w:val="00B91F2F"/>
    <w:rsid w:val="00BB5763"/>
    <w:rsid w:val="00BC6C94"/>
    <w:rsid w:val="00C343F3"/>
    <w:rsid w:val="00C973AF"/>
    <w:rsid w:val="00CC3A2C"/>
    <w:rsid w:val="00CE4A83"/>
    <w:rsid w:val="00D21960"/>
    <w:rsid w:val="00D43EFE"/>
    <w:rsid w:val="00DC2D45"/>
    <w:rsid w:val="00DF1750"/>
    <w:rsid w:val="00DF6A9B"/>
    <w:rsid w:val="00DF7E24"/>
    <w:rsid w:val="00E212F1"/>
    <w:rsid w:val="00EB6344"/>
    <w:rsid w:val="00EC35E7"/>
    <w:rsid w:val="00F30599"/>
    <w:rsid w:val="00F43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A452E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6</Words>
  <Characters>3432</Characters>
  <Application>Microsoft Office Word</Application>
  <DocSecurity>0</DocSecurity>
  <Lines>13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09-01T18:35:00Z</cp:lastPrinted>
  <dcterms:created xsi:type="dcterms:W3CDTF">2024-11-15T13:09:00Z</dcterms:created>
  <dcterms:modified xsi:type="dcterms:W3CDTF">2024-11-1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d318b99d3e3723f95449af93b878033982a6e76c430d265ae24a7333050c17</vt:lpwstr>
  </property>
</Properties>
</file>